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b2d8261b3caf0b94478a25e1dda7e53132dcbcf"/>
    <w:p>
      <w:pPr>
        <w:pStyle w:val="Heading1"/>
      </w:pPr>
      <w:r>
        <w:t xml:space="preserve">Cover Letter for Orthodontist Position in Brazil Rio de Janeiro</w:t>
      </w:r>
    </w:p>
    <w:p>
      <w:pPr>
        <w:pStyle w:val="FirstParagraph"/>
      </w:pPr>
      <w:r>
        <w:t xml:space="preserve">Dear [Hiring Manager's Name or "Recruitment Team"],</w:t>
      </w:r>
    </w:p>
    <w:p>
      <w:pPr>
        <w:pStyle w:val="BodyText"/>
      </w:pPr>
      <w:r>
        <w:t xml:space="preserve">I am writing to express my strong interest in the Orthodontist position at your esteemed practice in Brazil Rio de Janeiro. As a dedicated and experienced orthodontist with a passion for transforming smiles and improving patients' quality of life, I am eager to contribute my expertise, cultural sensitivity, and commitment to excellence in one of the most vibrant cities in South America. The opportunity to serve the dental healthcare needs of Rio de Janeiro’s diverse population aligns perfectly with my professional goals and values.</w:t>
      </w:r>
    </w:p>
    <w:p>
      <w:pPr>
        <w:pStyle w:val="BodyText"/>
      </w:pPr>
      <w:r>
        <w:t xml:space="preserve">With [X years] of experience in orthodontics, I have developed a deep understanding of the unique challenges and opportunities that come with practicing in a dynamic, multicultural environment like Brazil. My journey as an Orthodontist has been shaped by rigorous academic training, hands-on clinical experience, and a continuous pursuit of innovation in dental technology. I am particularly drawn to Rio de Janeiro not only for its breathtaking landscapes and rich cultural heritage but also for its growing demand for high-quality orthodontic care. This city’s blend of traditional values and modern advancements makes it an ideal place to apply my skills while embracing the spirit of collaboration and community that defines Brazilian healthcare.</w:t>
      </w:r>
    </w:p>
    <w:p>
      <w:pPr>
        <w:pStyle w:val="BodyText"/>
      </w:pPr>
      <w:r>
        <w:t xml:space="preserve">My professional background includes working in both private clinics and academic settings, where I have focused on delivering personalized treatment plans tailored to patients of all ages. I hold a [Degree, e.g., Doctorate in Orthodontics] from [University Name], where I graduated with honors and was recognized for my commitment to patient-centered care. During my residency, I gained extensive experience in advanced orthodontic techniques, including clear aligners, lingual braces, and interceptive therapies. These skills have allowed me to address a wide range of malocclusions and aesthetic concerns while prioritizing comfort and long-term oral health.</w:t>
      </w:r>
    </w:p>
    <w:p>
      <w:pPr>
        <w:pStyle w:val="BodyText"/>
      </w:pPr>
      <w:r>
        <w:t xml:space="preserve">What sets me apart as an Orthodontist is my ability to combine clinical precision with empathy. In Brazil Rio de Janeiro, where family and community play central roles in healthcare decisions, I have developed a patient-focused approach that emphasizes clear communication and trust-building. I take great pride in educating patients about their treatment options and empowering them to make informed choices. For instance, during my time at [Previous Practice or Institution], I implemented a multilingual patient education program that catered to the city’s diverse population, resulting in higher satisfaction rates and improved treatment compliance.</w:t>
      </w:r>
    </w:p>
    <w:p>
      <w:pPr>
        <w:pStyle w:val="BodyText"/>
      </w:pPr>
      <w:r>
        <w:t xml:space="preserve">One of the key reasons I am eager to join your practice is the alignment of our shared values. In Brazil Rio de Janeiro, orthodontic care is not just about straightening teeth; it is about enhancing confidence and fostering a sense of well-being. I have consistently sought out opportunities to contribute to this mission, whether through community outreach programs or partnerships with local dental organizations. For example, I volunteered at a free orthodontic clinic in [Specific Neighborhood or Event], where I provided care to underserved families and witnessed firsthand the transformative impact of accessible dental healthcare.</w:t>
      </w:r>
    </w:p>
    <w:p>
      <w:pPr>
        <w:pStyle w:val="BodyText"/>
      </w:pPr>
      <w:r>
        <w:t xml:space="preserve">Moreover, my adaptability and cultural awareness are assets that will allow me to thrive in Rio de Janeiro’s fast-paced environment. As an Orthodontist who has worked with patients from various socioeconomic backgrounds, I understand the importance of tailoring treatment plans to meet individual needs while adhering to the highest standards of professionalism. I am also proficient in [languages, if applicable, e.g., Portuguese and English], which enables me to connect effectively with patients and collaborate seamlessly with a diverse team.</w:t>
      </w:r>
    </w:p>
    <w:p>
      <w:pPr>
        <w:pStyle w:val="BodyText"/>
      </w:pPr>
      <w:r>
        <w:t xml:space="preserve">In my previous roles, I have demonstrated a strong ability to integrate cutting-edge technology into orthodontic practice. From digital imaging systems to 3D treatment planning software, I am committed to leveraging innovation to deliver precise and efficient care. This is especially relevant in Brazil Rio de Janeiro, where the demand for advanced orthodontic solutions continues to grow. I am confident that my technical expertise and dedication to continuous learning will allow me to contribute meaningfully to your practice’s success.</w:t>
      </w:r>
    </w:p>
    <w:p>
      <w:pPr>
        <w:pStyle w:val="BodyText"/>
      </w:pPr>
      <w:r>
        <w:t xml:space="preserve">What excites me most about this opportunity is the chance to be part of a team that values both clinical excellence and compassionate care. In Rio de Janeiro, where the energy of the city meets a deep respect for tradition, I believe that orthodontics can play a pivotal role in shaping not only smiles but also lives. I am eager to bring my passion for orthodontics, my commitment to patient well-being, and my enthusiasm for working in this incredible location to your team.</w:t>
      </w:r>
    </w:p>
    <w:p>
      <w:pPr>
        <w:pStyle w:val="BodyText"/>
      </w:pPr>
      <w:r>
        <w:t xml:space="preserve">I would welcome the opportunity to discuss how my background and vision align with your practice’s goals. Thank you for considering my application. I look forward to the possibility of contributing to the continued success of your practice in Brazil Rio de Janeiro.</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Brazil Rio de Janeiro</dc:title>
  <dc:creator/>
  <dc:language>en</dc:language>
  <cp:keywords/>
  <dcterms:created xsi:type="dcterms:W3CDTF">2025-12-10T07:10:12Z</dcterms:created>
  <dcterms:modified xsi:type="dcterms:W3CDTF">2025-12-10T07:10:12Z</dcterms:modified>
</cp:coreProperties>
</file>

<file path=docProps/custom.xml><?xml version="1.0" encoding="utf-8"?>
<Properties xmlns="http://schemas.openxmlformats.org/officeDocument/2006/custom-properties" xmlns:vt="http://schemas.openxmlformats.org/officeDocument/2006/docPropsVTypes"/>
</file>